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E7502" w14:textId="63DEC57E" w:rsidR="000349DB" w:rsidRDefault="000349DB" w:rsidP="000349DB">
      <w:pPr>
        <w:rPr>
          <w:rFonts w:asciiTheme="majorHAnsi" w:hAnsiTheme="majorHAnsi" w:cstheme="majorHAnsi"/>
          <w:b/>
          <w:sz w:val="26"/>
          <w:szCs w:val="26"/>
          <w:lang w:val="ro-RO"/>
        </w:rPr>
      </w:pPr>
      <w:r>
        <w:rPr>
          <w:rFonts w:asciiTheme="majorHAnsi" w:hAnsiTheme="majorHAnsi" w:cstheme="majorHAnsi"/>
          <w:b/>
          <w:sz w:val="26"/>
          <w:szCs w:val="26"/>
          <w:lang w:val="ro-RO"/>
        </w:rPr>
        <w:t>’’Angel-shaped happiness sent by the heavens’’</w:t>
      </w:r>
    </w:p>
    <w:p w14:paraId="4ECA1756" w14:textId="39EE263E" w:rsidR="000349DB" w:rsidRDefault="000349DB" w:rsidP="000349DB">
      <w:pPr>
        <w:rPr>
          <w:rFonts w:asciiTheme="majorHAnsi" w:hAnsiTheme="majorHAnsi" w:cstheme="majorHAnsi"/>
          <w:b/>
          <w:sz w:val="26"/>
          <w:szCs w:val="26"/>
          <w:lang w:val="ro-RO"/>
        </w:rPr>
      </w:pPr>
    </w:p>
    <w:p w14:paraId="4F4EFC8C" w14:textId="2E768C2D" w:rsidR="000349DB" w:rsidRPr="000349DB" w:rsidRDefault="000349DB" w:rsidP="0096104B">
      <w:pPr>
        <w:spacing w:line="276" w:lineRule="auto"/>
        <w:jc w:val="both"/>
      </w:pPr>
      <w:r w:rsidRPr="000349DB">
        <w:t xml:space="preserve">For the past three months </w:t>
      </w:r>
      <w:r w:rsidRPr="000349DB">
        <w:t xml:space="preserve">I have been </w:t>
      </w:r>
      <w:r w:rsidRPr="000349DB">
        <w:t>receiving spiritual guidance in the form of angel tarot cards from Oshea</w:t>
      </w:r>
      <w:r w:rsidR="003205C9">
        <w:t xml:space="preserve">. </w:t>
      </w:r>
      <w:r w:rsidRPr="000349DB">
        <w:t>I have to say, I am extremely impressed with the level of accuracy and insight it provides. Each week, I receive a personalized reading that is tailored to my unique needs and concerns. The readings have helped me navigate through the challenges and difficulties I have been facing in my personal and professional life.</w:t>
      </w:r>
    </w:p>
    <w:p w14:paraId="243B69C4" w14:textId="5AFBCB09" w:rsidR="000349DB" w:rsidRPr="000349DB" w:rsidRDefault="000349DB" w:rsidP="0096104B">
      <w:pPr>
        <w:spacing w:line="276" w:lineRule="auto"/>
        <w:jc w:val="both"/>
      </w:pPr>
      <w:r w:rsidRPr="000349DB">
        <w:t xml:space="preserve">What sets </w:t>
      </w:r>
      <w:r w:rsidRPr="000349DB">
        <w:t xml:space="preserve">Oshea’s guidance </w:t>
      </w:r>
      <w:r w:rsidRPr="000349DB">
        <w:t xml:space="preserve">apart from others is the level of care and attention that goes into crafting each reading. </w:t>
      </w:r>
      <w:r w:rsidRPr="000349DB">
        <w:t xml:space="preserve">She really </w:t>
      </w:r>
      <w:r w:rsidRPr="000349DB">
        <w:t xml:space="preserve">takes the time to carefully consider my unique situation and offer guidance that is both practical and spiritually enlightening. </w:t>
      </w:r>
      <w:r w:rsidRPr="000349DB">
        <w:t xml:space="preserve">Her </w:t>
      </w:r>
      <w:r w:rsidRPr="000349DB">
        <w:t>insights have been spot-on and have helped me make important decisions in my life.</w:t>
      </w:r>
    </w:p>
    <w:p w14:paraId="1655550E" w14:textId="53CF6DDF" w:rsidR="000349DB" w:rsidRPr="000349DB" w:rsidRDefault="000349DB" w:rsidP="0096104B">
      <w:pPr>
        <w:spacing w:line="276" w:lineRule="auto"/>
        <w:jc w:val="both"/>
      </w:pPr>
      <w:r w:rsidRPr="000349DB">
        <w:t xml:space="preserve">One of the things I love most about this newsletter is that it goes beyond providing a surface-level reading. It delves deep into uncovering the hidden wisdom of the </w:t>
      </w:r>
      <w:r w:rsidRPr="000349DB">
        <w:t>heavens</w:t>
      </w:r>
      <w:r w:rsidRPr="000349DB">
        <w:t xml:space="preserve"> and provides guidance that is not only powerful but also transformative. It has been an essential part of my self-care routine and I look forward to reading it every week.</w:t>
      </w:r>
    </w:p>
    <w:p w14:paraId="62ACAD2F" w14:textId="75BB48A5" w:rsidR="000349DB" w:rsidRDefault="000349DB" w:rsidP="0096104B">
      <w:pPr>
        <w:spacing w:line="276" w:lineRule="auto"/>
        <w:jc w:val="both"/>
      </w:pPr>
      <w:r w:rsidRPr="000349DB">
        <w:t xml:space="preserve">In my opinion, </w:t>
      </w:r>
      <w:r w:rsidRPr="000349DB">
        <w:t xml:space="preserve">her guidance </w:t>
      </w:r>
      <w:r w:rsidRPr="000349DB">
        <w:t xml:space="preserve">is worth every penny and more. I highly recommend it to anyone who is looking for personalized and practical guidance to navigate through the challenges of life. </w:t>
      </w:r>
      <w:r w:rsidRPr="000349DB">
        <w:t xml:space="preserve">Her careful guidance </w:t>
      </w:r>
      <w:r w:rsidRPr="000349DB">
        <w:t>has helped me to move forward, and I believe it could do the same for you.</w:t>
      </w:r>
    </w:p>
    <w:p w14:paraId="2CDEE97D" w14:textId="1709F3DE" w:rsidR="0096104B" w:rsidRDefault="0096104B" w:rsidP="000349DB">
      <w:pPr>
        <w:spacing w:line="276" w:lineRule="auto"/>
        <w:jc w:val="both"/>
      </w:pPr>
    </w:p>
    <w:p w14:paraId="73DD3AA0" w14:textId="77777777" w:rsidR="0096104B" w:rsidRDefault="0096104B" w:rsidP="000349DB">
      <w:pPr>
        <w:spacing w:line="276" w:lineRule="auto"/>
        <w:jc w:val="both"/>
      </w:pPr>
    </w:p>
    <w:p w14:paraId="0A0B4D8A" w14:textId="07F8602D" w:rsidR="0096104B" w:rsidRPr="0096104B" w:rsidRDefault="0096104B" w:rsidP="000349DB">
      <w:pPr>
        <w:rPr>
          <w:rFonts w:asciiTheme="majorHAnsi" w:hAnsiTheme="majorHAnsi" w:cstheme="majorHAnsi"/>
          <w:b/>
          <w:bCs/>
          <w:sz w:val="26"/>
          <w:szCs w:val="26"/>
        </w:rPr>
      </w:pPr>
      <w:r w:rsidRPr="0096104B">
        <w:rPr>
          <w:rFonts w:asciiTheme="majorHAnsi" w:hAnsiTheme="majorHAnsi" w:cstheme="majorHAnsi"/>
          <w:b/>
          <w:bCs/>
          <w:sz w:val="26"/>
          <w:szCs w:val="26"/>
        </w:rPr>
        <w:t xml:space="preserve">“Personalized practical guidance </w:t>
      </w:r>
      <w:r>
        <w:rPr>
          <w:rFonts w:asciiTheme="majorHAnsi" w:hAnsiTheme="majorHAnsi" w:cstheme="majorHAnsi"/>
          <w:b/>
          <w:bCs/>
          <w:sz w:val="26"/>
          <w:szCs w:val="26"/>
        </w:rPr>
        <w:t>emailed</w:t>
      </w:r>
      <w:r w:rsidRPr="0096104B">
        <w:rPr>
          <w:rFonts w:asciiTheme="majorHAnsi" w:hAnsiTheme="majorHAnsi" w:cstheme="majorHAnsi"/>
          <w:b/>
          <w:bCs/>
          <w:sz w:val="26"/>
          <w:szCs w:val="26"/>
        </w:rPr>
        <w:t xml:space="preserve"> every week”</w:t>
      </w:r>
    </w:p>
    <w:p w14:paraId="40A1B212" w14:textId="77777777" w:rsidR="0096104B" w:rsidRDefault="000349DB" w:rsidP="0096104B">
      <w:pPr>
        <w:spacing w:line="360" w:lineRule="auto"/>
        <w:jc w:val="both"/>
      </w:pPr>
      <w:r w:rsidRPr="0096104B">
        <w:t xml:space="preserve">Out of all the </w:t>
      </w:r>
      <w:r w:rsidRPr="0096104B">
        <w:t xml:space="preserve">spiritual guidance products </w:t>
      </w:r>
      <w:r w:rsidRPr="0096104B">
        <w:t xml:space="preserve">I've reviewed, this one is definitely my favorite. </w:t>
      </w:r>
    </w:p>
    <w:p w14:paraId="3C7C181F" w14:textId="15CA03C1" w:rsidR="0096104B" w:rsidRDefault="000349DB" w:rsidP="0096104B">
      <w:pPr>
        <w:spacing w:line="360" w:lineRule="auto"/>
        <w:jc w:val="both"/>
      </w:pPr>
      <w:r w:rsidRPr="0096104B">
        <w:t xml:space="preserve">The program (in fact, a series of </w:t>
      </w:r>
      <w:r w:rsidRPr="0096104B">
        <w:t>spiritual weekly readings</w:t>
      </w:r>
      <w:r w:rsidR="003205C9">
        <w:t xml:space="preserve"> in the form of angelic tarot cards</w:t>
      </w:r>
      <w:r w:rsidRPr="0096104B">
        <w:t xml:space="preserve">) is created by </w:t>
      </w:r>
      <w:r w:rsidRPr="0096104B">
        <w:t>an expert tarot reader</w:t>
      </w:r>
      <w:r w:rsidRPr="0096104B">
        <w:t xml:space="preserve"> </w:t>
      </w:r>
      <w:r w:rsidRPr="0096104B">
        <w:t xml:space="preserve">in </w:t>
      </w:r>
      <w:r w:rsidRPr="0096104B">
        <w:t>which</w:t>
      </w:r>
      <w:r w:rsidR="0096104B">
        <w:t xml:space="preserve"> she </w:t>
      </w:r>
      <w:r w:rsidRPr="0096104B">
        <w:t>offer</w:t>
      </w:r>
      <w:r w:rsidR="0096104B">
        <w:t>s</w:t>
      </w:r>
      <w:r w:rsidRPr="0096104B">
        <w:t xml:space="preserve"> easy-to-follow guidelines for living the life you always wanted.</w:t>
      </w:r>
    </w:p>
    <w:p w14:paraId="28CA6574" w14:textId="77A2D2C0" w:rsidR="0096104B" w:rsidRDefault="000349DB" w:rsidP="0096104B">
      <w:pPr>
        <w:spacing w:line="360" w:lineRule="auto"/>
        <w:jc w:val="both"/>
      </w:pPr>
      <w:r w:rsidRPr="0096104B">
        <w:t xml:space="preserve">What I really love about </w:t>
      </w:r>
      <w:r w:rsidRPr="0096104B">
        <w:t>these is</w:t>
      </w:r>
      <w:r w:rsidRPr="0096104B">
        <w:t xml:space="preserve"> that they cover </w:t>
      </w:r>
      <w:r w:rsidRPr="0096104B">
        <w:t xml:space="preserve">a wide </w:t>
      </w:r>
      <w:r w:rsidRPr="0096104B">
        <w:t xml:space="preserve">variety of practical topics. As a matter of fact, there isn't a topic which is left out. Financial success. Romantic satisfaction. Health. Wealth. Wellbeing. And everything in-between. </w:t>
      </w:r>
      <w:r w:rsidR="0096104B" w:rsidRPr="0096104B">
        <w:t xml:space="preserve">Even better, </w:t>
      </w:r>
      <w:r w:rsidR="0096104B">
        <w:t>they focus</w:t>
      </w:r>
      <w:r w:rsidRPr="0096104B">
        <w:t xml:space="preserve"> from start to finish on how to live life without the daily restrictions and constant worries that throw your joy in jail. </w:t>
      </w:r>
    </w:p>
    <w:p w14:paraId="7FB6207C" w14:textId="496E5547" w:rsidR="005B0663" w:rsidRPr="0096104B" w:rsidRDefault="000349DB" w:rsidP="0096104B">
      <w:pPr>
        <w:spacing w:line="360" w:lineRule="auto"/>
        <w:jc w:val="both"/>
      </w:pPr>
      <w:r w:rsidRPr="0096104B">
        <w:t xml:space="preserve">In other words, it gives you a sure-fire way-out ticket from your current situation, showing you how to get the life you've always wanted. It even contains lucky numbers – which helped me win the lottery a couple of times! Totally unexpected. </w:t>
      </w:r>
      <w:r w:rsidR="0096104B" w:rsidRPr="0096104B">
        <w:t xml:space="preserve">Angelic Tarot is </w:t>
      </w:r>
      <w:r w:rsidRPr="0096104B">
        <w:t xml:space="preserve">the wisdom of the </w:t>
      </w:r>
      <w:r w:rsidR="0096104B" w:rsidRPr="0096104B">
        <w:t>heavens</w:t>
      </w:r>
      <w:r w:rsidRPr="0096104B">
        <w:t xml:space="preserve">, but very down-to-earth. The price is a real bargain and the </w:t>
      </w:r>
      <w:r w:rsidR="0096104B" w:rsidRPr="0096104B">
        <w:t>guidance</w:t>
      </w:r>
      <w:r w:rsidRPr="0096104B">
        <w:t xml:space="preserve"> is available immediately, so you don't have to wait anymore. Subscribe, and push the button for a better life.</w:t>
      </w:r>
    </w:p>
    <w:sectPr w:rsidR="005B0663" w:rsidRPr="009610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IxN7EwsDAxMDRX0lEKTi0uzszPAykwqgUAskGW4CwAAAA="/>
  </w:docVars>
  <w:rsids>
    <w:rsidRoot w:val="008B32FC"/>
    <w:rsid w:val="000349DB"/>
    <w:rsid w:val="00045314"/>
    <w:rsid w:val="000A6D82"/>
    <w:rsid w:val="000E4958"/>
    <w:rsid w:val="00143C1E"/>
    <w:rsid w:val="001506BD"/>
    <w:rsid w:val="0015133C"/>
    <w:rsid w:val="002C3885"/>
    <w:rsid w:val="003205C9"/>
    <w:rsid w:val="00491A48"/>
    <w:rsid w:val="004C5AAD"/>
    <w:rsid w:val="004F376C"/>
    <w:rsid w:val="005B0663"/>
    <w:rsid w:val="0073767E"/>
    <w:rsid w:val="008A5CD5"/>
    <w:rsid w:val="008B32FC"/>
    <w:rsid w:val="0091627F"/>
    <w:rsid w:val="00954D3B"/>
    <w:rsid w:val="0096104B"/>
    <w:rsid w:val="009A2E55"/>
    <w:rsid w:val="00A44B54"/>
    <w:rsid w:val="00A76D84"/>
    <w:rsid w:val="00D405C7"/>
    <w:rsid w:val="00E12AF7"/>
    <w:rsid w:val="00E5346B"/>
    <w:rsid w:val="00F53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FAF4D"/>
  <w15:chartTrackingRefBased/>
  <w15:docId w15:val="{F31E224F-4203-43FF-A18A-23B74BCA4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9D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495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E49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0E49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1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rcturus</cp:lastModifiedBy>
  <cp:revision>103</cp:revision>
  <dcterms:created xsi:type="dcterms:W3CDTF">2021-04-14T11:11:00Z</dcterms:created>
  <dcterms:modified xsi:type="dcterms:W3CDTF">2023-01-12T13:39:00Z</dcterms:modified>
</cp:coreProperties>
</file>